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C9BC" w14:textId="3A5A6CCC" w:rsidR="00707388" w:rsidRPr="001671A4" w:rsidRDefault="00707388" w:rsidP="00707388">
      <w:pPr>
        <w:pStyle w:val="Title"/>
        <w:jc w:val="left"/>
        <w:rPr>
          <w:rFonts w:ascii="Georgia" w:hAnsi="Georgia"/>
          <w:b w:val="0"/>
          <w:u w:val="none"/>
        </w:rPr>
      </w:pPr>
      <w:r w:rsidRPr="001671A4">
        <w:rPr>
          <w:rFonts w:ascii="Georgia" w:hAnsi="Georgia"/>
          <w:sz w:val="32"/>
          <w:szCs w:val="32"/>
          <w:u w:val="none"/>
        </w:rPr>
        <w:t xml:space="preserve">NOMINATION SUBMISSION </w:t>
      </w:r>
      <w:r w:rsidRPr="001671A4">
        <w:rPr>
          <w:rFonts w:ascii="Georgia" w:hAnsi="Georgia"/>
          <w:sz w:val="32"/>
          <w:szCs w:val="32"/>
          <w:u w:val="none"/>
        </w:rPr>
        <w:tab/>
      </w:r>
      <w:r w:rsidRPr="001671A4">
        <w:rPr>
          <w:rFonts w:ascii="Georgia" w:hAnsi="Georgia"/>
          <w:sz w:val="32"/>
          <w:szCs w:val="32"/>
          <w:u w:val="none"/>
        </w:rPr>
        <w:tab/>
      </w:r>
      <w:r w:rsidR="00301245">
        <w:rPr>
          <w:rFonts w:ascii="Georgia" w:hAnsi="Georgia"/>
          <w:sz w:val="32"/>
          <w:szCs w:val="32"/>
          <w:u w:val="none"/>
        </w:rPr>
        <w:tab/>
      </w:r>
      <w:r w:rsidR="00301245">
        <w:rPr>
          <w:rFonts w:ascii="Georgia" w:hAnsi="Georgia"/>
          <w:sz w:val="32"/>
          <w:szCs w:val="32"/>
          <w:u w:val="none"/>
        </w:rPr>
        <w:tab/>
      </w:r>
      <w:r w:rsidR="00165687">
        <w:rPr>
          <w:rFonts w:ascii="Georgia" w:hAnsi="Georgia"/>
          <w:u w:val="none"/>
        </w:rPr>
        <w:t>7</w:t>
      </w:r>
      <w:r w:rsidR="00CA5ED5">
        <w:rPr>
          <w:rFonts w:ascii="Georgia" w:hAnsi="Georgia"/>
          <w:u w:val="none"/>
        </w:rPr>
        <w:t xml:space="preserve"> </w:t>
      </w:r>
      <w:r>
        <w:rPr>
          <w:rFonts w:ascii="Georgia" w:hAnsi="Georgia"/>
          <w:u w:val="none"/>
        </w:rPr>
        <w:t>June 20</w:t>
      </w:r>
      <w:r w:rsidR="00CA5ED5">
        <w:rPr>
          <w:rFonts w:ascii="Georgia" w:hAnsi="Georgia"/>
          <w:u w:val="none"/>
        </w:rPr>
        <w:t>21</w:t>
      </w:r>
      <w:r w:rsidRPr="001671A4">
        <w:rPr>
          <w:rFonts w:ascii="Georgia" w:hAnsi="Georgia"/>
          <w:u w:val="none"/>
        </w:rPr>
        <w:t xml:space="preserve"> </w:t>
      </w:r>
    </w:p>
    <w:p w14:paraId="5FA4F375" w14:textId="59D8A5AB" w:rsidR="00707388" w:rsidRPr="001671A4" w:rsidRDefault="00707388" w:rsidP="00707388">
      <w:pPr>
        <w:pStyle w:val="Title"/>
        <w:jc w:val="right"/>
        <w:rPr>
          <w:rFonts w:ascii="Georgia" w:hAnsi="Georgia"/>
        </w:rPr>
      </w:pPr>
    </w:p>
    <w:p w14:paraId="561CB841" w14:textId="6758791F" w:rsidR="00707388" w:rsidRPr="001671A4" w:rsidRDefault="00B7154C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050CDF73" wp14:editId="5C3EC683">
                <wp:simplePos x="0" y="0"/>
                <wp:positionH relativeFrom="margin">
                  <wp:posOffset>4587240</wp:posOffset>
                </wp:positionH>
                <wp:positionV relativeFrom="margin">
                  <wp:posOffset>411480</wp:posOffset>
                </wp:positionV>
                <wp:extent cx="1733550" cy="13716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33550" cy="1371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rgbClr val="F79646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43DF76" w14:textId="626DEA8F" w:rsidR="00707388" w:rsidRDefault="0034015A" w:rsidP="00D8394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pict w14:anchorId="54BE581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FMZBC" style="width:91.5pt;height:51pt;mso-width-percent:0;mso-height-percent:0;mso-width-percent:0;mso-height-percent:0">
                                  <v:imagedata r:id="rId4" o:title="FMZBC"/>
                                </v:shape>
                              </w:pict>
                            </w:r>
                            <w:r w:rsidR="00D83942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2DCC5999" w14:textId="092E843F" w:rsidR="00B7154C" w:rsidRPr="00B7154C" w:rsidRDefault="00B7154C" w:rsidP="00B7154C">
                            <w:pPr>
                              <w:jc w:val="center"/>
                              <w:rPr>
                                <w:b/>
                                <w:i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B7154C">
                              <w:rPr>
                                <w:b/>
                                <w:i/>
                                <w:color w:val="auto"/>
                                <w:sz w:val="16"/>
                                <w:szCs w:val="16"/>
                              </w:rPr>
                              <w:t>INSERT NOMINEE PIC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CDF73" id="Rectangle 1" o:spid="_x0000_s1026" style="position:absolute;margin-left:361.2pt;margin-top:32.4pt;width:136.5pt;height:108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" o:allowincell="f" filled="f" fillcolor="black" strokeweight="1.5pt">
                <v:shadow color="#f79646" opacity=".5" offset="-15pt,0"/>
                <v:textbox inset="21.6pt,21.6pt,21.6pt,21.6pt">
                  <w:txbxContent>
                    <w:p w14:paraId="6443DF76" w14:textId="626DEA8F" w:rsidR="00707388" w:rsidRDefault="00542BAB" w:rsidP="00D83942">
                      <w:pPr>
                        <w:rPr>
                          <w:noProof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pict w14:anchorId="54BE5813">
                          <v:shape id="_x0000_i1025" type="#_x0000_t75" alt="FMZBC" style="width:91.6pt;height:50.7pt;mso-width-percent:0;mso-height-percent:0;mso-width-percent:0;mso-height-percent:0">
                            <v:imagedata r:id="rId5" o:title="FMZBC"/>
                          </v:shape>
                        </w:pict>
                      </w:r>
                      <w:r w:rsidR="00D83942">
                        <w:rPr>
                          <w:noProof/>
                        </w:rPr>
                        <w:t xml:space="preserve"> </w:t>
                      </w:r>
                    </w:p>
                    <w:p w14:paraId="2DCC5999" w14:textId="092E843F" w:rsidR="00B7154C" w:rsidRPr="00B7154C" w:rsidRDefault="00B7154C" w:rsidP="00B7154C">
                      <w:pPr>
                        <w:jc w:val="center"/>
                        <w:rPr>
                          <w:b/>
                          <w:i/>
                          <w:color w:val="auto"/>
                          <w:sz w:val="16"/>
                          <w:szCs w:val="16"/>
                        </w:rPr>
                      </w:pPr>
                      <w:r w:rsidRPr="00B7154C">
                        <w:rPr>
                          <w:b/>
                          <w:i/>
                          <w:color w:val="auto"/>
                          <w:sz w:val="16"/>
                          <w:szCs w:val="16"/>
                        </w:rPr>
                        <w:t>INSERT NOMINEE PIC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07388" w:rsidRPr="001671A4">
        <w:rPr>
          <w:rFonts w:ascii="Georgia" w:hAnsi="Georgia"/>
          <w:u w:val="none"/>
        </w:rPr>
        <w:t xml:space="preserve">FMZBC Leadership Candidate Nominee for Deacon </w:t>
      </w:r>
    </w:p>
    <w:p w14:paraId="26D57AC5" w14:textId="77777777" w:rsidR="00707388" w:rsidRPr="001671A4" w:rsidRDefault="00707388" w:rsidP="00707388">
      <w:pPr>
        <w:pStyle w:val="Title"/>
        <w:jc w:val="left"/>
        <w:rPr>
          <w:rFonts w:ascii="Georgia" w:hAnsi="Georgia"/>
        </w:rPr>
      </w:pPr>
    </w:p>
    <w:p w14:paraId="66D39348" w14:textId="2122DE22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>TO: Deacon Ministry</w:t>
      </w:r>
    </w:p>
    <w:p w14:paraId="5DC62871" w14:textId="25E67BBC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 xml:space="preserve">Nominees Name: </w:t>
      </w:r>
      <w:r w:rsidR="00D83942">
        <w:rPr>
          <w:rFonts w:ascii="Georgia" w:hAnsi="Georgia"/>
          <w:u w:val="none"/>
        </w:rPr>
        <w:t>YOUR NOMINEE</w:t>
      </w:r>
      <w:r w:rsidRPr="001671A4">
        <w:rPr>
          <w:rFonts w:ascii="Georgia" w:hAnsi="Georgia"/>
          <w:u w:val="none"/>
        </w:rPr>
        <w:tab/>
      </w:r>
      <w:r w:rsidRPr="001671A4">
        <w:rPr>
          <w:rFonts w:ascii="Georgia" w:hAnsi="Georgia"/>
          <w:u w:val="none"/>
        </w:rPr>
        <w:tab/>
      </w:r>
    </w:p>
    <w:p w14:paraId="160A577D" w14:textId="2D5FFD54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 xml:space="preserve">Submitted by: </w:t>
      </w:r>
      <w:r w:rsidR="00CA5ED5">
        <w:rPr>
          <w:rFonts w:ascii="Georgia" w:hAnsi="Georgia"/>
          <w:u w:val="none"/>
        </w:rPr>
        <w:t>Your Name, Zone __</w:t>
      </w:r>
      <w:r w:rsidRPr="001671A4">
        <w:rPr>
          <w:rFonts w:ascii="Georgia" w:hAnsi="Georgia"/>
          <w:u w:val="none"/>
        </w:rPr>
        <w:tab/>
      </w:r>
      <w:r w:rsidRPr="001671A4">
        <w:rPr>
          <w:rFonts w:ascii="Georgia" w:hAnsi="Georgia"/>
          <w:u w:val="none"/>
        </w:rPr>
        <w:tab/>
      </w:r>
    </w:p>
    <w:p w14:paraId="25CB011F" w14:textId="77777777" w:rsidR="00707388" w:rsidRPr="001671A4" w:rsidRDefault="00707388" w:rsidP="00707388">
      <w:pPr>
        <w:pStyle w:val="Title"/>
        <w:rPr>
          <w:rFonts w:ascii="Georgia" w:hAnsi="Georgia"/>
          <w:u w:val="none"/>
        </w:rPr>
      </w:pPr>
    </w:p>
    <w:p w14:paraId="77F6CA44" w14:textId="77777777" w:rsidR="00707388" w:rsidRPr="001671A4" w:rsidRDefault="00707388" w:rsidP="00707388">
      <w:pPr>
        <w:pStyle w:val="Title"/>
        <w:jc w:val="left"/>
        <w:rPr>
          <w:rFonts w:ascii="Georgia" w:hAnsi="Georgia"/>
          <w:sz w:val="32"/>
          <w:szCs w:val="32"/>
          <w:u w:val="none"/>
        </w:rPr>
      </w:pPr>
      <w:r w:rsidRPr="001671A4">
        <w:rPr>
          <w:rFonts w:ascii="Georgia" w:hAnsi="Georgia"/>
          <w:sz w:val="32"/>
          <w:szCs w:val="32"/>
          <w:u w:val="none"/>
        </w:rPr>
        <w:t>Criteria</w:t>
      </w:r>
    </w:p>
    <w:p w14:paraId="51BA81E5" w14:textId="77777777" w:rsidR="00707388" w:rsidRDefault="00707388" w:rsidP="00707388">
      <w:pPr>
        <w:rPr>
          <w:rFonts w:ascii="Georgia" w:hAnsi="Georgia"/>
          <w:b/>
        </w:rPr>
      </w:pPr>
    </w:p>
    <w:p w14:paraId="7B161D4F" w14:textId="77777777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  <w:b/>
        </w:rPr>
        <w:t>The candidate must demonstrate qualities found in Acts 6 &amp; 1 Timothy 3.</w:t>
      </w:r>
      <w:r w:rsidRPr="001671A4">
        <w:rPr>
          <w:rFonts w:ascii="Georgia" w:hAnsi="Georgia"/>
        </w:rPr>
        <w:t xml:space="preserve"> </w:t>
      </w:r>
    </w:p>
    <w:p w14:paraId="1A6F47DA" w14:textId="77777777" w:rsidR="00707388" w:rsidRPr="001671A4" w:rsidRDefault="00707388" w:rsidP="00707388">
      <w:pPr>
        <w:rPr>
          <w:rFonts w:ascii="Georgia" w:hAnsi="Georgia"/>
        </w:rPr>
      </w:pPr>
    </w:p>
    <w:p w14:paraId="3A243C41" w14:textId="37B947DE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>Brother</w:t>
      </w:r>
      <w:r>
        <w:rPr>
          <w:rFonts w:ascii="Georgia" w:hAnsi="Georgia"/>
        </w:rPr>
        <w:t xml:space="preserve"> </w:t>
      </w:r>
      <w:r w:rsidR="00D83942">
        <w:rPr>
          <w:rFonts w:ascii="Georgia" w:hAnsi="Georgia"/>
          <w:u w:val="single"/>
        </w:rPr>
        <w:t xml:space="preserve"> 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 xml:space="preserve">is an upstanding Christian who has an outstanding reputation in church and in the community.  He is a Christian family person who values family; </w:t>
      </w:r>
      <w:r w:rsidR="00D83942"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>is married and has</w:t>
      </w:r>
      <w:r>
        <w:rPr>
          <w:rFonts w:ascii="Georgia" w:hAnsi="Georgia"/>
        </w:rPr>
        <w:t xml:space="preserve"> two children</w:t>
      </w:r>
      <w:r w:rsidRPr="001671A4">
        <w:rPr>
          <w:rFonts w:ascii="Georgia" w:hAnsi="Georgia"/>
        </w:rPr>
        <w:t xml:space="preserve">. </w:t>
      </w:r>
    </w:p>
    <w:p w14:paraId="1B285D16" w14:textId="77777777" w:rsidR="00707388" w:rsidRPr="001671A4" w:rsidRDefault="00707388" w:rsidP="00707388">
      <w:pPr>
        <w:rPr>
          <w:rFonts w:ascii="Georgia" w:hAnsi="Georgia"/>
        </w:rPr>
      </w:pPr>
    </w:p>
    <w:p w14:paraId="7687D5CD" w14:textId="31D71C9F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 xml:space="preserve">He is a </w:t>
      </w:r>
      <w:r>
        <w:rPr>
          <w:rFonts w:ascii="Georgia" w:hAnsi="Georgia"/>
        </w:rPr>
        <w:t xml:space="preserve">devoted servant </w:t>
      </w:r>
      <w:r w:rsidRPr="001671A4">
        <w:rPr>
          <w:rFonts w:ascii="Georgia" w:hAnsi="Georgia"/>
        </w:rPr>
        <w:t xml:space="preserve">who has demonstrated during his years of </w:t>
      </w:r>
      <w:r>
        <w:rPr>
          <w:rFonts w:ascii="Georgia" w:hAnsi="Georgia"/>
        </w:rPr>
        <w:t xml:space="preserve">Small Group Leader, Men’s Choir </w:t>
      </w:r>
      <w:r w:rsidRPr="001671A4">
        <w:rPr>
          <w:rFonts w:ascii="Georgia" w:hAnsi="Georgia"/>
        </w:rPr>
        <w:t>service his capacity for forbearance and a spirit of appropriate gentleness under pressure.  He does not get excited but deals with issues in a calm and gentle manner.</w:t>
      </w:r>
      <w:r w:rsidR="00D83942"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>is a member of FMZ, attends church with his family on a regular basis</w:t>
      </w:r>
      <w:r w:rsidR="00165687">
        <w:rPr>
          <w:rFonts w:ascii="Georgia" w:hAnsi="Georgia"/>
        </w:rPr>
        <w:t xml:space="preserve">, and is very active in his </w:t>
      </w:r>
      <w:proofErr w:type="gramStart"/>
      <w:r w:rsidR="00165687">
        <w:rPr>
          <w:rFonts w:ascii="Georgia" w:hAnsi="Georgia"/>
        </w:rPr>
        <w:t>Zone____</w:t>
      </w:r>
      <w:r w:rsidRPr="001671A4">
        <w:rPr>
          <w:rFonts w:ascii="Georgia" w:hAnsi="Georgia"/>
        </w:rPr>
        <w:t>.</w:t>
      </w:r>
      <w:proofErr w:type="gramEnd"/>
    </w:p>
    <w:p w14:paraId="54221E3F" w14:textId="77777777" w:rsidR="00707388" w:rsidRPr="001671A4" w:rsidRDefault="00707388" w:rsidP="00707388">
      <w:pPr>
        <w:rPr>
          <w:rFonts w:ascii="Georgia" w:hAnsi="Georgia"/>
        </w:rPr>
      </w:pPr>
    </w:p>
    <w:p w14:paraId="3BEF2BA2" w14:textId="115FDE79" w:rsidR="00707388" w:rsidRPr="001671A4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and I have spoken many times concerning tithes and special offerings.  He indicated to me that he </w:t>
      </w:r>
      <w:r w:rsidR="00707388">
        <w:rPr>
          <w:rFonts w:ascii="Georgia" w:hAnsi="Georgia"/>
        </w:rPr>
        <w:t xml:space="preserve">does </w:t>
      </w:r>
      <w:r w:rsidR="00707388" w:rsidRPr="001671A4">
        <w:rPr>
          <w:rFonts w:ascii="Georgia" w:hAnsi="Georgia"/>
        </w:rPr>
        <w:t xml:space="preserve">support the church by contributing 10% tithes and that in addition he supports special offerings.  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is a teacher grounded in biblical doctrine, a team player who is open, fair and objective in voicing God’s </w:t>
      </w:r>
      <w:proofErr w:type="gramStart"/>
      <w:r w:rsidR="00707388" w:rsidRPr="001671A4">
        <w:rPr>
          <w:rFonts w:ascii="Georgia" w:hAnsi="Georgia"/>
        </w:rPr>
        <w:t>word.</w:t>
      </w:r>
      <w:proofErr w:type="gramEnd"/>
      <w:r w:rsidR="009A7A83">
        <w:rPr>
          <w:rFonts w:ascii="Georgia" w:hAnsi="Georgia"/>
        </w:rPr>
        <w:t xml:space="preserve">  </w:t>
      </w:r>
      <w:r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="009A7A83">
        <w:rPr>
          <w:rFonts w:ascii="Georgia" w:hAnsi="Georgia"/>
        </w:rPr>
        <w:t xml:space="preserve">had attended Sunday School, however over the last year and a half as he was in training for Senior Executive Service with the Department of Veterans Administration and while he completed his Master’s Degree.    </w:t>
      </w:r>
    </w:p>
    <w:p w14:paraId="6169AA09" w14:textId="77777777" w:rsidR="00707388" w:rsidRPr="001671A4" w:rsidRDefault="00707388" w:rsidP="00707388">
      <w:pPr>
        <w:rPr>
          <w:rFonts w:ascii="Georgia" w:hAnsi="Georgia"/>
        </w:rPr>
      </w:pPr>
    </w:p>
    <w:p w14:paraId="2B105CE5" w14:textId="463E886C" w:rsidR="00D83942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is a mature Christian and family person.  Moreover, he is approachable and would bring over      years of leadership experience to the </w:t>
      </w:r>
      <w:r w:rsidR="00707388">
        <w:rPr>
          <w:rFonts w:ascii="Georgia" w:hAnsi="Georgia"/>
        </w:rPr>
        <w:t>Deacon</w:t>
      </w:r>
      <w:r w:rsidR="00707388" w:rsidRPr="001671A4">
        <w:rPr>
          <w:rFonts w:ascii="Georgia" w:hAnsi="Georgia"/>
        </w:rPr>
        <w:t xml:space="preserve"> ministry.  I believe that 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>is unencumbered in his affairs lending him to God’s service.  By the nature of his civilian</w:t>
      </w:r>
      <w:r w:rsidR="00707388">
        <w:rPr>
          <w:rFonts w:ascii="Georgia" w:hAnsi="Georgia"/>
        </w:rPr>
        <w:t xml:space="preserve"> and </w:t>
      </w:r>
      <w:r w:rsidR="00707388" w:rsidRPr="001671A4">
        <w:rPr>
          <w:rFonts w:ascii="Georgia" w:hAnsi="Georgia"/>
        </w:rPr>
        <w:t xml:space="preserve">military experience he is knowledgeable of </w:t>
      </w:r>
      <w:r w:rsidR="00707388">
        <w:rPr>
          <w:rFonts w:ascii="Georgia" w:hAnsi="Georgia"/>
        </w:rPr>
        <w:t xml:space="preserve">taking care and supporting others and demonstrates great compassion and commitment to members of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>, Hungry for the Word Small Group and emplo</w:t>
      </w:r>
      <w:r>
        <w:rPr>
          <w:rFonts w:ascii="Georgia" w:hAnsi="Georgia"/>
        </w:rPr>
        <w:t xml:space="preserve">yees under his charge at work. </w:t>
      </w:r>
    </w:p>
    <w:p w14:paraId="2DAD0059" w14:textId="2FDB635D" w:rsidR="00707388" w:rsidRPr="001671A4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</w:t>
      </w:r>
      <w:r w:rsidR="00707388">
        <w:rPr>
          <w:rFonts w:ascii="Georgia" w:hAnsi="Georgia"/>
        </w:rPr>
        <w:t xml:space="preserve"> has just completed training and has been promoted to service as a Senior Executive Service within the Department of Veterans Administration.  During that time, he continued his service and attendance at church and leading the Small Group for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>.  In addition,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attained his Master’s Degree.  He has established bonds within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 xml:space="preserve"> that strengthened and reinforced the concept of accountability partnerships. </w:t>
      </w:r>
      <w:r w:rsidR="00707388" w:rsidRPr="001671A4">
        <w:rPr>
          <w:rFonts w:ascii="Georgia" w:hAnsi="Georgia"/>
        </w:rPr>
        <w:t xml:space="preserve">Most importantly he is an objective leader who loves God and is willing to unselfishly do His work at First Mount Zion.  </w:t>
      </w:r>
    </w:p>
    <w:p w14:paraId="60F33171" w14:textId="77777777" w:rsidR="00707388" w:rsidRPr="001671A4" w:rsidRDefault="00707388" w:rsidP="00707388">
      <w:pPr>
        <w:rPr>
          <w:rFonts w:ascii="Georgia" w:hAnsi="Georgia"/>
        </w:rPr>
      </w:pPr>
    </w:p>
    <w:p w14:paraId="6CBCB775" w14:textId="77777777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>Respectfully submitted,</w:t>
      </w:r>
    </w:p>
    <w:p w14:paraId="1ED6E390" w14:textId="77777777" w:rsidR="00707388" w:rsidRPr="001671A4" w:rsidRDefault="00707388" w:rsidP="00707388">
      <w:pPr>
        <w:rPr>
          <w:rFonts w:ascii="Georgia" w:hAnsi="Georgia"/>
        </w:rPr>
      </w:pPr>
    </w:p>
    <w:p w14:paraId="34E4E00F" w14:textId="1F3F4E83" w:rsidR="00707388" w:rsidRDefault="00707388" w:rsidP="00707388">
      <w:pPr>
        <w:rPr>
          <w:rFonts w:ascii="Georgia" w:hAnsi="Georgia"/>
          <w:i/>
        </w:rPr>
      </w:pPr>
      <w:r w:rsidRPr="001671A4">
        <w:rPr>
          <w:rFonts w:ascii="Georgia" w:hAnsi="Georgia"/>
          <w:i/>
        </w:rPr>
        <w:t xml:space="preserve">Submitted by </w:t>
      </w:r>
    </w:p>
    <w:p w14:paraId="7AA9733A" w14:textId="77777777" w:rsidR="00165687" w:rsidRDefault="00CA5ED5" w:rsidP="00707388">
      <w:pPr>
        <w:rPr>
          <w:rFonts w:ascii="Georgia" w:hAnsi="Georgia"/>
          <w:i/>
        </w:rPr>
      </w:pPr>
      <w:r>
        <w:rPr>
          <w:rFonts w:ascii="Georgia" w:hAnsi="Georgia"/>
          <w:i/>
        </w:rPr>
        <w:t>Your name</w:t>
      </w:r>
    </w:p>
    <w:p w14:paraId="4B1F22EE" w14:textId="6DC15829" w:rsidR="00707388" w:rsidRPr="00165687" w:rsidRDefault="00165687" w:rsidP="00707388">
      <w:pPr>
        <w:rPr>
          <w:rFonts w:ascii="Georgia" w:hAnsi="Georgia"/>
          <w:i/>
        </w:rPr>
      </w:pPr>
      <w:r>
        <w:rPr>
          <w:rFonts w:ascii="Georgia" w:hAnsi="Georgia"/>
        </w:rPr>
        <w:t>Member F</w:t>
      </w:r>
      <w:r w:rsidR="00707388" w:rsidRPr="001671A4">
        <w:rPr>
          <w:rFonts w:ascii="Georgia" w:hAnsi="Georgia"/>
        </w:rPr>
        <w:t>irst Mount Zion Baptist Church</w:t>
      </w:r>
    </w:p>
    <w:p w14:paraId="048BDF94" w14:textId="77777777" w:rsidR="00707388" w:rsidRDefault="00707388"/>
    <w:sectPr w:rsidR="00707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QysTA3MrIwNjZQ0lEKTi0uzszPAykwrAUAnmpx3iwAAAA="/>
  </w:docVars>
  <w:rsids>
    <w:rsidRoot w:val="00707388"/>
    <w:rsid w:val="000618FD"/>
    <w:rsid w:val="000A7455"/>
    <w:rsid w:val="00165687"/>
    <w:rsid w:val="00301245"/>
    <w:rsid w:val="0034015A"/>
    <w:rsid w:val="003815A6"/>
    <w:rsid w:val="004117F5"/>
    <w:rsid w:val="00542BAB"/>
    <w:rsid w:val="00707388"/>
    <w:rsid w:val="009A7A83"/>
    <w:rsid w:val="00A00AEC"/>
    <w:rsid w:val="00B7154C"/>
    <w:rsid w:val="00B91B4D"/>
    <w:rsid w:val="00CA5ED5"/>
    <w:rsid w:val="00D8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B6324C8"/>
  <w15:chartTrackingRefBased/>
  <w15:docId w15:val="{4491EAD4-2B28-41DF-B1B0-9AE42085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1"/>
    <w:qFormat/>
    <w:rsid w:val="00707388"/>
    <w:pPr>
      <w:jc w:val="center"/>
    </w:pPr>
    <w:rPr>
      <w:rFonts w:ascii="Arial" w:hAnsi="Arial" w:cs="Tahoma"/>
      <w:b/>
      <w:bCs/>
      <w:color w:val="auto"/>
      <w:kern w:val="0"/>
      <w:sz w:val="24"/>
      <w:szCs w:val="24"/>
      <w:u w:val="single"/>
    </w:rPr>
  </w:style>
  <w:style w:type="character" w:customStyle="1" w:styleId="TitleChar">
    <w:name w:val="Title Char"/>
    <w:basedOn w:val="DefaultParagraphFont"/>
    <w:uiPriority w:val="10"/>
    <w:rsid w:val="007073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link w:val="Title"/>
    <w:locked/>
    <w:rsid w:val="00707388"/>
    <w:rPr>
      <w:rFonts w:ascii="Arial" w:eastAsia="Times New Roman" w:hAnsi="Arial" w:cs="Tahoma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3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Manning</dc:creator>
  <cp:keywords/>
  <dc:description/>
  <cp:lastModifiedBy>Renee Woolfolk</cp:lastModifiedBy>
  <cp:revision>2</cp:revision>
  <cp:lastPrinted>2021-04-26T21:53:00Z</cp:lastPrinted>
  <dcterms:created xsi:type="dcterms:W3CDTF">2021-05-11T18:28:00Z</dcterms:created>
  <dcterms:modified xsi:type="dcterms:W3CDTF">2021-05-11T18:28:00Z</dcterms:modified>
</cp:coreProperties>
</file>